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B3DB78" w14:textId="3FB20416" w:rsidR="0045766A" w:rsidRDefault="0045766A" w:rsidP="004A34FA">
      <w:pPr>
        <w:spacing w:line="480" w:lineRule="auto"/>
      </w:pPr>
      <w:r w:rsidRPr="0045766A">
        <w:rPr>
          <w:b/>
          <w:bCs/>
        </w:rPr>
        <w:t>Compare stepwise refinement to top-down and bottom-up architecture methodology.</w:t>
      </w:r>
    </w:p>
    <w:p w14:paraId="2B53A1B3" w14:textId="2CDEF66B" w:rsidR="002A1AF8" w:rsidRPr="0045766A" w:rsidRDefault="00D97790" w:rsidP="004A34FA">
      <w:pPr>
        <w:spacing w:line="480" w:lineRule="auto"/>
      </w:pPr>
      <w:r>
        <w:t xml:space="preserve">Stepwise refinement is a top-down </w:t>
      </w:r>
      <w:r w:rsidR="00183462">
        <w:t>process in which the problem gets broken down into smaller</w:t>
      </w:r>
      <w:r w:rsidR="00D173D8">
        <w:t xml:space="preserve"> pieces</w:t>
      </w:r>
      <w:r w:rsidR="009705D3">
        <w:t xml:space="preserve"> and simplified</w:t>
      </w:r>
      <w:r w:rsidR="00094384">
        <w:t xml:space="preserve"> based on a series of design</w:t>
      </w:r>
      <w:r w:rsidR="00EB4D68">
        <w:t xml:space="preserve"> </w:t>
      </w:r>
      <w:r w:rsidR="00A31A5D">
        <w:t>decisions</w:t>
      </w:r>
      <w:r w:rsidR="008061D1">
        <w:t xml:space="preserve"> while </w:t>
      </w:r>
      <w:r w:rsidR="00FD5E0B">
        <w:t xml:space="preserve">expanding on the details of each succeeding </w:t>
      </w:r>
      <w:r w:rsidR="0023282A">
        <w:t>level</w:t>
      </w:r>
      <w:r w:rsidR="002041C1">
        <w:t>.</w:t>
      </w:r>
      <w:r w:rsidR="000E173A">
        <w:t xml:space="preserve"> </w:t>
      </w:r>
      <w:r w:rsidR="00A479F0">
        <w:t xml:space="preserve">Stepwise refinement relies </w:t>
      </w:r>
      <w:r w:rsidR="007A50FB">
        <w:t xml:space="preserve">upon the </w:t>
      </w:r>
      <w:r w:rsidR="00964EB1">
        <w:t>use of pseudocode</w:t>
      </w:r>
      <w:r w:rsidR="0078447A">
        <w:t xml:space="preserve">, or structured English, </w:t>
      </w:r>
      <w:r w:rsidR="006470C4">
        <w:t xml:space="preserve">to </w:t>
      </w:r>
      <w:r w:rsidR="00F82E52">
        <w:t>provide the details of each abstraction</w:t>
      </w:r>
      <w:r w:rsidR="006A3F9E">
        <w:t xml:space="preserve"> and aid </w:t>
      </w:r>
      <w:r w:rsidR="008C3D4A">
        <w:t xml:space="preserve">in </w:t>
      </w:r>
      <w:r w:rsidR="00111E2D">
        <w:t xml:space="preserve">determining </w:t>
      </w:r>
      <w:r w:rsidR="0005403A">
        <w:t>if it can c</w:t>
      </w:r>
      <w:r w:rsidR="008C3D4A">
        <w:t>ontinue to break down further</w:t>
      </w:r>
      <w:r w:rsidR="002E71BB">
        <w:t xml:space="preserve"> without the implementation of code.</w:t>
      </w:r>
    </w:p>
    <w:p w14:paraId="28F78374" w14:textId="6EDCB15A" w:rsidR="0045766A" w:rsidRDefault="0045766A" w:rsidP="004A34FA">
      <w:pPr>
        <w:spacing w:line="480" w:lineRule="auto"/>
      </w:pPr>
      <w:r w:rsidRPr="0045766A">
        <w:rPr>
          <w:b/>
          <w:bCs/>
        </w:rPr>
        <w:t>Discuss how stepwise refinement links to structured design.</w:t>
      </w:r>
    </w:p>
    <w:p w14:paraId="238CB119" w14:textId="399F00C0" w:rsidR="00865B9A" w:rsidRPr="0045766A" w:rsidRDefault="001E5DA3" w:rsidP="004A34FA">
      <w:pPr>
        <w:spacing w:line="480" w:lineRule="auto"/>
      </w:pPr>
      <w:r>
        <w:t xml:space="preserve">Stepwise refinement </w:t>
      </w:r>
      <w:r w:rsidR="00F22D51">
        <w:t>is linked</w:t>
      </w:r>
      <w:r w:rsidR="007F4E03">
        <w:t xml:space="preserve"> to structured design </w:t>
      </w:r>
      <w:proofErr w:type="gramStart"/>
      <w:r w:rsidR="007F4E03">
        <w:t>through the use of</w:t>
      </w:r>
      <w:proofErr w:type="gramEnd"/>
      <w:r w:rsidR="007F4E03">
        <w:t xml:space="preserve"> pseudocode</w:t>
      </w:r>
      <w:r w:rsidR="00F22D51">
        <w:t xml:space="preserve">. </w:t>
      </w:r>
      <w:r w:rsidR="00CB670C">
        <w:t>Pseudocode, or structured English</w:t>
      </w:r>
      <w:r w:rsidR="0027500F">
        <w:t xml:space="preserve">, is </w:t>
      </w:r>
      <w:r w:rsidR="007E5BEA">
        <w:t>a low-level design tool</w:t>
      </w:r>
      <w:r w:rsidR="008118C3">
        <w:t xml:space="preserve"> that uses natural language </w:t>
      </w:r>
      <w:r w:rsidR="009667F0">
        <w:t>in a programming-language</w:t>
      </w:r>
      <w:r w:rsidR="00B12A2C">
        <w:t>-</w:t>
      </w:r>
      <w:r w:rsidR="00BA263F">
        <w:t>like structure</w:t>
      </w:r>
      <w:r w:rsidR="00D702C9">
        <w:t xml:space="preserve"> to help visualize </w:t>
      </w:r>
      <w:r w:rsidR="002806D6">
        <w:t xml:space="preserve">algorithms until </w:t>
      </w:r>
      <w:r w:rsidR="009F7DC8">
        <w:t xml:space="preserve">reaching the point where </w:t>
      </w:r>
      <w:r w:rsidR="000C162D">
        <w:t xml:space="preserve">it is necessary to </w:t>
      </w:r>
      <w:r w:rsidR="00B12A2C">
        <w:t>use a</w:t>
      </w:r>
      <w:r w:rsidR="00757DC2">
        <w:t>n actual</w:t>
      </w:r>
      <w:r w:rsidR="00105F43">
        <w:t xml:space="preserve"> programming language.</w:t>
      </w:r>
    </w:p>
    <w:p w14:paraId="3EC5F961" w14:textId="77777777" w:rsidR="00ED01D9" w:rsidRPr="006739CF" w:rsidRDefault="0045766A" w:rsidP="00ED01D9">
      <w:pPr>
        <w:spacing w:line="480" w:lineRule="auto"/>
        <w:rPr>
          <w:b/>
          <w:bCs/>
        </w:rPr>
      </w:pPr>
      <w:r w:rsidRPr="0045766A">
        <w:rPr>
          <w:b/>
          <w:bCs/>
        </w:rPr>
        <w:t>Apply stepwise refinement on the selected problem.</w:t>
      </w:r>
      <w:r w:rsidR="00ED01D9">
        <w:rPr>
          <w:b/>
          <w:bCs/>
        </w:rPr>
        <w:t xml:space="preserve"> </w:t>
      </w:r>
      <w:r w:rsidR="00ED01D9" w:rsidRPr="006739CF">
        <w:rPr>
          <w:b/>
          <w:bCs/>
        </w:rPr>
        <w:t>Given a set of items, each with a weight and a value, determine the number of each item to include in a collection so that the total weight is less than or equal to a given limit, and the total value is as large as possible.</w:t>
      </w:r>
    </w:p>
    <w:p w14:paraId="5800D34F" w14:textId="3C472DD3" w:rsidR="00D67390" w:rsidRPr="00C8023A" w:rsidRDefault="00593D26" w:rsidP="00213020">
      <w:pPr>
        <w:spacing w:line="480" w:lineRule="auto"/>
      </w:pPr>
      <w:r>
        <w:t>First</w:t>
      </w:r>
      <w:r w:rsidR="0064299D">
        <w:t>, create a two-dimensional matrix</w:t>
      </w:r>
      <w:r w:rsidR="00A2035A">
        <w:t xml:space="preserve"> </w:t>
      </w:r>
      <w:r w:rsidR="00666E92">
        <w:t xml:space="preserve">that represents all </w:t>
      </w:r>
      <w:r w:rsidR="00D67390">
        <w:t>subsets of the items.</w:t>
      </w:r>
      <w:r w:rsidR="00B82ECD">
        <w:t xml:space="preserve"> The rows of the matrix represent the it</w:t>
      </w:r>
      <w:r w:rsidR="002467C0">
        <w:t>ems</w:t>
      </w:r>
      <w:r w:rsidR="00FD46F9">
        <w:t>,</w:t>
      </w:r>
      <w:r w:rsidR="002467C0">
        <w:t xml:space="preserve"> and the columns represent </w:t>
      </w:r>
      <w:r w:rsidR="00FD46F9">
        <w:t>the remaining capacity.</w:t>
      </w:r>
      <w:r w:rsidR="002A118B">
        <w:t xml:space="preserve"> </w:t>
      </w:r>
      <w:r w:rsidR="00D67390">
        <w:t>Next</w:t>
      </w:r>
      <w:r w:rsidR="002A118B">
        <w:t xml:space="preserve">, </w:t>
      </w:r>
      <w:r w:rsidR="008F4500">
        <w:t>loop through the matrix</w:t>
      </w:r>
      <w:r w:rsidR="00233280">
        <w:t xml:space="preserve"> to calculate the </w:t>
      </w:r>
      <w:r w:rsidR="00456676">
        <w:t xml:space="preserve">possible value that can be obtained </w:t>
      </w:r>
      <w:r w:rsidR="00E763D8">
        <w:t xml:space="preserve">at each stage of </w:t>
      </w:r>
      <w:r w:rsidR="00E55908">
        <w:t>the knapsack capacity for each combination of items.</w:t>
      </w:r>
      <w:r w:rsidR="006F7C1A">
        <w:t xml:space="preserve"> </w:t>
      </w:r>
      <w:r w:rsidR="00BB2F8E">
        <w:t xml:space="preserve">Lastly, </w:t>
      </w:r>
      <w:r w:rsidR="00B73D29">
        <w:t xml:space="preserve">using the completed </w:t>
      </w:r>
      <w:r w:rsidR="005D76F5">
        <w:t xml:space="preserve">matrix, determine the items to add to the knapsack </w:t>
      </w:r>
      <w:r w:rsidR="006D6280">
        <w:t>to maximize the value</w:t>
      </w:r>
      <w:r w:rsidR="00CB6DAE">
        <w:t xml:space="preserve"> carried in it.</w:t>
      </w:r>
    </w:p>
    <w:p w14:paraId="14E899C3" w14:textId="77777777" w:rsidR="0045766A" w:rsidRPr="0045766A" w:rsidRDefault="0045766A" w:rsidP="004A34FA">
      <w:pPr>
        <w:spacing w:line="480" w:lineRule="auto"/>
        <w:rPr>
          <w:b/>
          <w:bCs/>
        </w:rPr>
      </w:pPr>
      <w:r w:rsidRPr="0045766A">
        <w:rPr>
          <w:b/>
          <w:bCs/>
        </w:rPr>
        <w:t>Rationalize on why you need to delay any language-specific activity as much as possible.</w:t>
      </w:r>
    </w:p>
    <w:p w14:paraId="39C65505" w14:textId="6FB29BF6" w:rsidR="00FB27B5" w:rsidRPr="00ED01D9" w:rsidRDefault="00F55CD2" w:rsidP="00E80A24">
      <w:pPr>
        <w:spacing w:line="480" w:lineRule="auto"/>
      </w:pPr>
      <w:r>
        <w:lastRenderedPageBreak/>
        <w:t xml:space="preserve">The most significant </w:t>
      </w:r>
      <w:r w:rsidR="00732B43">
        <w:t>reason for delaying the use of any programming</w:t>
      </w:r>
      <w:r w:rsidR="00CE296E">
        <w:t xml:space="preserve">-language-specific activity is to </w:t>
      </w:r>
      <w:r w:rsidR="007C6F23">
        <w:t xml:space="preserve">make the algorithm as </w:t>
      </w:r>
      <w:r w:rsidR="00D72D5A">
        <w:t xml:space="preserve">versatile </w:t>
      </w:r>
      <w:r w:rsidR="009F1B6D">
        <w:t xml:space="preserve">as possible so it may be used </w:t>
      </w:r>
      <w:r w:rsidR="008C2259">
        <w:t>in multiple programming languages.</w:t>
      </w:r>
    </w:p>
    <w:p w14:paraId="0CED579F" w14:textId="08472790" w:rsidR="00B36405" w:rsidRDefault="00B36405" w:rsidP="00E80A24">
      <w:pPr>
        <w:spacing w:line="480" w:lineRule="auto"/>
      </w:pPr>
    </w:p>
    <w:p w14:paraId="2CC566A7" w14:textId="15E1FDC8" w:rsidR="00B36405" w:rsidRDefault="00AE29B2" w:rsidP="00E80A24">
      <w:pPr>
        <w:spacing w:line="480" w:lineRule="auto"/>
      </w:pPr>
      <w:r>
        <w:rPr>
          <w:b/>
          <w:bCs/>
        </w:rPr>
        <w:t>References</w:t>
      </w:r>
    </w:p>
    <w:p w14:paraId="19D19CB4" w14:textId="5E24893B" w:rsidR="00AE29B2" w:rsidRPr="00AE29B2" w:rsidRDefault="00E80A24" w:rsidP="00E80A24">
      <w:pPr>
        <w:spacing w:line="480" w:lineRule="auto"/>
        <w:ind w:left="720" w:hanging="720"/>
      </w:pPr>
      <w:r w:rsidRPr="00E80A24">
        <w:t>Dooley, J. F. (2017). </w:t>
      </w:r>
      <w:hyperlink r:id="rId5" w:tgtFrame="_blank" w:history="1">
        <w:r w:rsidRPr="00E80A24">
          <w:rPr>
            <w:rStyle w:val="Hyperlink"/>
            <w:i/>
            <w:iCs/>
          </w:rPr>
          <w:t>Software development, design, and coding: With patterns, debugging, unit testing, and refactoring</w:t>
        </w:r>
      </w:hyperlink>
      <w:r w:rsidRPr="00E80A24">
        <w:t> (2nd ed.). Retrieved from https://www.vitalsource.com/</w:t>
      </w:r>
    </w:p>
    <w:sectPr w:rsidR="00AE29B2" w:rsidRPr="00AE29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6B55DA"/>
    <w:multiLevelType w:val="multilevel"/>
    <w:tmpl w:val="8CECA7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61449BB"/>
    <w:multiLevelType w:val="hybridMultilevel"/>
    <w:tmpl w:val="DE34ED2A"/>
    <w:lvl w:ilvl="0" w:tplc="3D101436">
      <w:numFmt w:val="bullet"/>
      <w:lvlText w:val=""/>
      <w:lvlJc w:val="left"/>
      <w:pPr>
        <w:ind w:left="4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YxtzA0NjSwMDY3NjdX0lEKTi0uzszPAykwrAUA85oeeywAAAA="/>
  </w:docVars>
  <w:rsids>
    <w:rsidRoot w:val="006637F9"/>
    <w:rsid w:val="000118D2"/>
    <w:rsid w:val="00024714"/>
    <w:rsid w:val="00042E3A"/>
    <w:rsid w:val="000458B4"/>
    <w:rsid w:val="0005403A"/>
    <w:rsid w:val="00056529"/>
    <w:rsid w:val="00061B96"/>
    <w:rsid w:val="000752C6"/>
    <w:rsid w:val="00094384"/>
    <w:rsid w:val="000C162D"/>
    <w:rsid w:val="000C294F"/>
    <w:rsid w:val="000C5FA4"/>
    <w:rsid w:val="000D03B6"/>
    <w:rsid w:val="000E173A"/>
    <w:rsid w:val="00105F43"/>
    <w:rsid w:val="00111E2D"/>
    <w:rsid w:val="00142F2A"/>
    <w:rsid w:val="0015514C"/>
    <w:rsid w:val="001804EE"/>
    <w:rsid w:val="0018132C"/>
    <w:rsid w:val="00183462"/>
    <w:rsid w:val="0018427E"/>
    <w:rsid w:val="001A13B6"/>
    <w:rsid w:val="001E1A7E"/>
    <w:rsid w:val="001E5116"/>
    <w:rsid w:val="001E5DA3"/>
    <w:rsid w:val="001F2C69"/>
    <w:rsid w:val="002041C1"/>
    <w:rsid w:val="00213020"/>
    <w:rsid w:val="0023282A"/>
    <w:rsid w:val="00233280"/>
    <w:rsid w:val="002379E1"/>
    <w:rsid w:val="00240F99"/>
    <w:rsid w:val="002467C0"/>
    <w:rsid w:val="00267FBE"/>
    <w:rsid w:val="002704E9"/>
    <w:rsid w:val="0027500F"/>
    <w:rsid w:val="002806D6"/>
    <w:rsid w:val="002A118B"/>
    <w:rsid w:val="002A1AF8"/>
    <w:rsid w:val="002E1995"/>
    <w:rsid w:val="002E71BB"/>
    <w:rsid w:val="003011CA"/>
    <w:rsid w:val="003214D3"/>
    <w:rsid w:val="003216EC"/>
    <w:rsid w:val="00331B41"/>
    <w:rsid w:val="00340AE4"/>
    <w:rsid w:val="00351DAD"/>
    <w:rsid w:val="00372AED"/>
    <w:rsid w:val="003A7A04"/>
    <w:rsid w:val="00402EA5"/>
    <w:rsid w:val="0040540D"/>
    <w:rsid w:val="00414D77"/>
    <w:rsid w:val="00456676"/>
    <w:rsid w:val="0045766A"/>
    <w:rsid w:val="00464D4D"/>
    <w:rsid w:val="00466BCB"/>
    <w:rsid w:val="00483C80"/>
    <w:rsid w:val="004A34FA"/>
    <w:rsid w:val="004C5737"/>
    <w:rsid w:val="005124D8"/>
    <w:rsid w:val="00555C4E"/>
    <w:rsid w:val="00556D6E"/>
    <w:rsid w:val="00593210"/>
    <w:rsid w:val="00593D26"/>
    <w:rsid w:val="005B0334"/>
    <w:rsid w:val="005B5386"/>
    <w:rsid w:val="005D2738"/>
    <w:rsid w:val="005D76F5"/>
    <w:rsid w:val="005F2A42"/>
    <w:rsid w:val="00603A0D"/>
    <w:rsid w:val="006351E5"/>
    <w:rsid w:val="0064299D"/>
    <w:rsid w:val="006455E5"/>
    <w:rsid w:val="006470C4"/>
    <w:rsid w:val="006637F9"/>
    <w:rsid w:val="00666E92"/>
    <w:rsid w:val="00672449"/>
    <w:rsid w:val="006739CF"/>
    <w:rsid w:val="006756FD"/>
    <w:rsid w:val="00677EBC"/>
    <w:rsid w:val="00695946"/>
    <w:rsid w:val="006A3F9E"/>
    <w:rsid w:val="006C45D6"/>
    <w:rsid w:val="006D2526"/>
    <w:rsid w:val="006D6280"/>
    <w:rsid w:val="006D77BA"/>
    <w:rsid w:val="006F7C1A"/>
    <w:rsid w:val="007054AF"/>
    <w:rsid w:val="00732B43"/>
    <w:rsid w:val="00733038"/>
    <w:rsid w:val="00736944"/>
    <w:rsid w:val="0075729E"/>
    <w:rsid w:val="00757DC2"/>
    <w:rsid w:val="007636DA"/>
    <w:rsid w:val="0078447A"/>
    <w:rsid w:val="00784729"/>
    <w:rsid w:val="007A50FB"/>
    <w:rsid w:val="007C6F23"/>
    <w:rsid w:val="007E5BEA"/>
    <w:rsid w:val="007F4E03"/>
    <w:rsid w:val="008061D1"/>
    <w:rsid w:val="008118C3"/>
    <w:rsid w:val="008444EE"/>
    <w:rsid w:val="00865B9A"/>
    <w:rsid w:val="00872F07"/>
    <w:rsid w:val="00883E5E"/>
    <w:rsid w:val="00894EB9"/>
    <w:rsid w:val="008974E8"/>
    <w:rsid w:val="008C2259"/>
    <w:rsid w:val="008C31C8"/>
    <w:rsid w:val="008C3D4A"/>
    <w:rsid w:val="008F34AD"/>
    <w:rsid w:val="008F4500"/>
    <w:rsid w:val="008F4C33"/>
    <w:rsid w:val="00907708"/>
    <w:rsid w:val="00917D78"/>
    <w:rsid w:val="0095046C"/>
    <w:rsid w:val="009606F1"/>
    <w:rsid w:val="00964EB1"/>
    <w:rsid w:val="009667F0"/>
    <w:rsid w:val="009705D3"/>
    <w:rsid w:val="009737B2"/>
    <w:rsid w:val="009A75E4"/>
    <w:rsid w:val="009C0962"/>
    <w:rsid w:val="009E3B76"/>
    <w:rsid w:val="009F1B6D"/>
    <w:rsid w:val="009F7DC8"/>
    <w:rsid w:val="00A2035A"/>
    <w:rsid w:val="00A31A5D"/>
    <w:rsid w:val="00A415D4"/>
    <w:rsid w:val="00A479F0"/>
    <w:rsid w:val="00A54795"/>
    <w:rsid w:val="00A71FEC"/>
    <w:rsid w:val="00A767A3"/>
    <w:rsid w:val="00A97F2B"/>
    <w:rsid w:val="00AA1B43"/>
    <w:rsid w:val="00AE29B2"/>
    <w:rsid w:val="00B06717"/>
    <w:rsid w:val="00B12A2C"/>
    <w:rsid w:val="00B12A5F"/>
    <w:rsid w:val="00B23FF1"/>
    <w:rsid w:val="00B36405"/>
    <w:rsid w:val="00B62BAD"/>
    <w:rsid w:val="00B73D29"/>
    <w:rsid w:val="00B82ECD"/>
    <w:rsid w:val="00BA263F"/>
    <w:rsid w:val="00BB2F8E"/>
    <w:rsid w:val="00BE6ADB"/>
    <w:rsid w:val="00C05B51"/>
    <w:rsid w:val="00C553E0"/>
    <w:rsid w:val="00C64702"/>
    <w:rsid w:val="00C723DF"/>
    <w:rsid w:val="00C72C08"/>
    <w:rsid w:val="00C8023A"/>
    <w:rsid w:val="00C8790C"/>
    <w:rsid w:val="00C961EC"/>
    <w:rsid w:val="00CB313D"/>
    <w:rsid w:val="00CB670C"/>
    <w:rsid w:val="00CB6DAE"/>
    <w:rsid w:val="00CC4629"/>
    <w:rsid w:val="00CE296E"/>
    <w:rsid w:val="00CE4A87"/>
    <w:rsid w:val="00CE7C92"/>
    <w:rsid w:val="00D173D8"/>
    <w:rsid w:val="00D27033"/>
    <w:rsid w:val="00D67390"/>
    <w:rsid w:val="00D702C9"/>
    <w:rsid w:val="00D72D5A"/>
    <w:rsid w:val="00D97790"/>
    <w:rsid w:val="00DD77F2"/>
    <w:rsid w:val="00DF1E79"/>
    <w:rsid w:val="00E04788"/>
    <w:rsid w:val="00E11BE1"/>
    <w:rsid w:val="00E51739"/>
    <w:rsid w:val="00E55908"/>
    <w:rsid w:val="00E622D0"/>
    <w:rsid w:val="00E763D8"/>
    <w:rsid w:val="00E80A24"/>
    <w:rsid w:val="00E94657"/>
    <w:rsid w:val="00EB4D68"/>
    <w:rsid w:val="00ED01D9"/>
    <w:rsid w:val="00EF1E21"/>
    <w:rsid w:val="00F0580D"/>
    <w:rsid w:val="00F13E70"/>
    <w:rsid w:val="00F22D51"/>
    <w:rsid w:val="00F55CD2"/>
    <w:rsid w:val="00F600BE"/>
    <w:rsid w:val="00F82E52"/>
    <w:rsid w:val="00FA10D7"/>
    <w:rsid w:val="00FB27B5"/>
    <w:rsid w:val="00FD46F9"/>
    <w:rsid w:val="00FD5E0B"/>
    <w:rsid w:val="00FE4C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32162"/>
  <w15:chartTrackingRefBased/>
  <w15:docId w15:val="{F2B68118-79E2-4A51-9542-33AFD68F34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0A2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0A2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1302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2350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ashford.instructure.com/courses/94102/modules/items/4766032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86</TotalTime>
  <Pages>2</Pages>
  <Words>326</Words>
  <Characters>1862</Characters>
  <Application>Microsoft Office Word</Application>
  <DocSecurity>0</DocSecurity>
  <Lines>15</Lines>
  <Paragraphs>4</Paragraphs>
  <ScaleCrop>false</ScaleCrop>
  <Company/>
  <LinksUpToDate>false</LinksUpToDate>
  <CharactersWithSpaces>2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193</cp:revision>
  <dcterms:created xsi:type="dcterms:W3CDTF">2021-12-08T23:02:00Z</dcterms:created>
  <dcterms:modified xsi:type="dcterms:W3CDTF">2021-12-11T07:31:00Z</dcterms:modified>
</cp:coreProperties>
</file>